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2154"/>
        <w:gridCol w:w="2151"/>
        <w:gridCol w:w="1435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502722E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63F256B8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I test for GET request of home page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60E86D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4D1AC66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E163189" w:rsidR="00F250B6" w:rsidRPr="00F250B6" w:rsidRDefault="0079035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3FF21644" w:rsidR="00F250B6" w:rsidRPr="00F250B6" w:rsidRDefault="00C31A6E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bookmarkStart w:id="0" w:name="_GoBack" w:colFirst="0" w:colLast="1"/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ing Method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2EE6F574" w:rsidR="00F250B6" w:rsidRPr="00F250B6" w:rsidRDefault="00C31A6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ACDA61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BC963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12-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0D9BB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77999AC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Homepage URL: </w:t>
            </w:r>
            <w:r w:rsidRPr="0079035D">
              <w:rPr>
                <w:rFonts w:eastAsia="Times New Roman" w:cstheme="minorHAnsi"/>
                <w:lang w:eastAsia="en-GB"/>
              </w:rPr>
              <w:t>https://budgetplannerv1.herokuapp.com/transactions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1851AE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Access to </w:t>
            </w:r>
            <w:proofErr w:type="spellStart"/>
            <w:r w:rsidR="0079035D"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  <w:r w:rsidR="0079035D">
              <w:rPr>
                <w:rFonts w:eastAsia="Times New Roman" w:cstheme="minorHAnsi"/>
                <w:lang w:eastAsia="en-GB"/>
              </w:rPr>
              <w:t xml:space="preserve"> Postman collecti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0EBD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CC0F1A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Status code is 200 upon execution of GET requ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440422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 applic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E18F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DEF48A9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mport</w:t>
            </w:r>
            <w:r w:rsidRPr="0079035D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901EB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collection should pop up on menu on left sid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BCFBBC5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collec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7AED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llection Runner window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4FCAD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Results page opens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3A47902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Test case 1: </w:t>
            </w:r>
            <w:r w:rsidR="0079035D" w:rsidRPr="0079035D">
              <w:rPr>
                <w:rFonts w:eastAsia="Times New Roman" w:cstheme="minorHAnsi"/>
                <w:i/>
                <w:iCs/>
                <w:lang w:eastAsia="en-GB"/>
              </w:rPr>
              <w:t xml:space="preserve">GET Home </w:t>
            </w:r>
            <w:r w:rsidR="0079035D" w:rsidRPr="0079035D">
              <w:rPr>
                <w:rFonts w:eastAsia="Times New Roman" w:cstheme="minorHAnsi"/>
                <w:lang w:eastAsia="en-GB"/>
              </w:rPr>
              <w:t>page result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BE05CC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704CF"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704CF"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8C7FA82" w:rsidR="00F250B6" w:rsidRPr="00F250B6" w:rsidRDefault="003704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704CF"/>
    <w:rsid w:val="00393168"/>
    <w:rsid w:val="006938D0"/>
    <w:rsid w:val="0079035D"/>
    <w:rsid w:val="00C31A6E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Ramadan, Omar</cp:lastModifiedBy>
  <cp:revision>4</cp:revision>
  <dcterms:created xsi:type="dcterms:W3CDTF">2019-12-04T02:11:00Z</dcterms:created>
  <dcterms:modified xsi:type="dcterms:W3CDTF">2019-12-04T04:19:00Z</dcterms:modified>
</cp:coreProperties>
</file>